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A7CA7" w14:textId="5B02B1F1" w:rsidR="00150898" w:rsidRPr="00150898" w:rsidRDefault="00E306A8" w:rsidP="00E77DF2">
      <w:pPr>
        <w:rPr>
          <w:color w:val="FF0000"/>
          <w:lang w:val="de-DE"/>
        </w:rPr>
      </w:pPr>
      <w:r>
        <w:rPr>
          <w:color w:val="FF0000"/>
          <w:lang w:val="de-DE"/>
        </w:rPr>
        <w:t xml:space="preserve">Das </w:t>
      </w:r>
      <w:r w:rsidR="00150898" w:rsidRPr="00150898">
        <w:rPr>
          <w:color w:val="FF0000"/>
          <w:lang w:val="de-DE"/>
        </w:rPr>
        <w:t>Dokument ist noch nicht fertig</w:t>
      </w:r>
      <w:r w:rsidR="00150898">
        <w:rPr>
          <w:color w:val="FF0000"/>
          <w:lang w:val="de-DE"/>
        </w:rPr>
        <w:t xml:space="preserve"> und </w:t>
      </w:r>
      <w:r>
        <w:rPr>
          <w:color w:val="FF0000"/>
          <w:lang w:val="de-DE"/>
        </w:rPr>
        <w:t>der Technology-Stack läuft auch noch nicht</w:t>
      </w:r>
      <w:r w:rsidR="00271D34">
        <w:rPr>
          <w:color w:val="FF0000"/>
          <w:lang w:val="de-DE"/>
        </w:rPr>
        <w:t>.</w:t>
      </w:r>
    </w:p>
    <w:p w14:paraId="442F92BA" w14:textId="77777777" w:rsidR="00150898" w:rsidRDefault="00150898" w:rsidP="00E77DF2">
      <w:pPr>
        <w:rPr>
          <w:lang w:val="de-DE"/>
        </w:rPr>
      </w:pPr>
    </w:p>
    <w:p w14:paraId="1B619ABB" w14:textId="77777777" w:rsidR="00150898" w:rsidRDefault="00150898" w:rsidP="00E77DF2">
      <w:pPr>
        <w:rPr>
          <w:lang w:val="de-DE"/>
        </w:rPr>
      </w:pPr>
    </w:p>
    <w:p w14:paraId="5718B323" w14:textId="701CC940" w:rsidR="00E77DF2" w:rsidRDefault="00E77DF2" w:rsidP="00E77DF2">
      <w:pPr>
        <w:rPr>
          <w:lang w:val="de-DE"/>
        </w:rPr>
      </w:pPr>
      <w:r>
        <w:rPr>
          <w:lang w:val="de-DE"/>
        </w:rPr>
        <w:t>Verwendete Vorlage</w:t>
      </w:r>
      <w:r w:rsidR="00BA3FF2">
        <w:rPr>
          <w:lang w:val="de-DE"/>
        </w:rPr>
        <w:t xml:space="preserve"> für den Technologie-Stack</w:t>
      </w:r>
      <w:r>
        <w:rPr>
          <w:lang w:val="de-DE"/>
        </w:rPr>
        <w:t xml:space="preserve">: </w:t>
      </w:r>
      <w:hyperlink r:id="rId5" w:history="1">
        <w:r w:rsidRPr="001D3EAC">
          <w:rPr>
            <w:rStyle w:val="Hyperlink"/>
            <w:lang w:val="de-DE"/>
          </w:rPr>
          <w:t>https://github.com/AndrewJBateman/pern-stack-auth</w:t>
        </w:r>
      </w:hyperlink>
    </w:p>
    <w:p w14:paraId="4E543F4A" w14:textId="77777777" w:rsidR="00E77DF2" w:rsidRPr="002531E5" w:rsidRDefault="00E77DF2" w:rsidP="00E77DF2">
      <w:pPr>
        <w:rPr>
          <w:lang w:val="de-DE"/>
        </w:rPr>
      </w:pPr>
    </w:p>
    <w:p w14:paraId="056D0F6F" w14:textId="6748BA40" w:rsidR="00706479" w:rsidRDefault="00706479" w:rsidP="00706479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NodeJS</w:t>
      </w:r>
      <w:r w:rsidR="00C771CE">
        <w:rPr>
          <w:lang w:val="de-DE"/>
        </w:rPr>
        <w:t xml:space="preserve">, </w:t>
      </w:r>
      <w:r>
        <w:rPr>
          <w:lang w:val="de-DE"/>
        </w:rPr>
        <w:t xml:space="preserve">npm </w:t>
      </w:r>
      <w:r w:rsidR="00C771CE">
        <w:rPr>
          <w:lang w:val="de-DE"/>
        </w:rPr>
        <w:t xml:space="preserve">und ggf. nvm </w:t>
      </w:r>
      <w:r>
        <w:rPr>
          <w:lang w:val="de-DE"/>
        </w:rPr>
        <w:t>installieren</w:t>
      </w:r>
    </w:p>
    <w:p w14:paraId="50BC82EA" w14:textId="36798E3E" w:rsidR="00706479" w:rsidRPr="00F86B74" w:rsidRDefault="00706479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Hatte ich bereits installiert, aber schätze, dass</w:t>
      </w:r>
      <w:r w:rsidR="008E3AB8">
        <w:rPr>
          <w:lang w:val="de-DE"/>
        </w:rPr>
        <w:t xml:space="preserve"> das</w:t>
      </w:r>
      <w:r>
        <w:rPr>
          <w:lang w:val="de-DE"/>
        </w:rPr>
        <w:t xml:space="preserve"> hier alles drin ist: </w:t>
      </w:r>
      <w:hyperlink r:id="rId6" w:history="1">
        <w:r w:rsidRPr="001D3EAC">
          <w:rPr>
            <w:rStyle w:val="Hyperlink"/>
            <w:lang w:val="de-DE"/>
          </w:rPr>
          <w:t>https://nodejs.org/en/</w:t>
        </w:r>
      </w:hyperlink>
      <w:r>
        <w:rPr>
          <w:lang w:val="de-DE"/>
        </w:rPr>
        <w:t xml:space="preserve"> (die 16</w:t>
      </w:r>
      <w:r w:rsidR="00C771CE">
        <w:rPr>
          <w:lang w:val="de-DE"/>
        </w:rPr>
        <w:t>.x</w:t>
      </w:r>
      <w:r>
        <w:rPr>
          <w:lang w:val="de-DE"/>
        </w:rPr>
        <w:t xml:space="preserve"> LTS Versi</w:t>
      </w:r>
      <w:r w:rsidR="00C771CE">
        <w:rPr>
          <w:lang w:val="de-DE"/>
        </w:rPr>
        <w:t>on</w:t>
      </w:r>
      <w:r w:rsidR="00217211">
        <w:rPr>
          <w:lang w:val="de-DE"/>
        </w:rPr>
        <w:t xml:space="preserve"> nutzen wir</w:t>
      </w:r>
      <w:r w:rsidR="00C771CE">
        <w:rPr>
          <w:lang w:val="de-DE"/>
        </w:rPr>
        <w:t>)</w:t>
      </w:r>
    </w:p>
    <w:p w14:paraId="1C637FDC" w14:textId="77777777" w:rsidR="00F86B74" w:rsidRDefault="00706479" w:rsidP="00F86B74">
      <w:pPr>
        <w:pStyle w:val="ListParagraph"/>
        <w:numPr>
          <w:ilvl w:val="0"/>
          <w:numId w:val="2"/>
        </w:numPr>
        <w:rPr>
          <w:lang w:val="de-DE"/>
        </w:rPr>
      </w:pPr>
      <w:r w:rsidRPr="00321134">
        <w:rPr>
          <w:lang w:val="de-DE"/>
        </w:rPr>
        <w:t xml:space="preserve">PostgreSQL 14.2 </w:t>
      </w:r>
      <w:r w:rsidR="00F86B74">
        <w:rPr>
          <w:lang w:val="de-DE"/>
        </w:rPr>
        <w:t>installieren</w:t>
      </w:r>
      <w:r w:rsidRPr="00321134">
        <w:rPr>
          <w:lang w:val="de-DE"/>
        </w:rPr>
        <w:t>:</w:t>
      </w:r>
    </w:p>
    <w:p w14:paraId="6F58CA98" w14:textId="4243988F" w:rsidR="00AF5DEF" w:rsidRDefault="001E7388" w:rsidP="00706479">
      <w:pPr>
        <w:pStyle w:val="ListParagraph"/>
        <w:numPr>
          <w:ilvl w:val="1"/>
          <w:numId w:val="2"/>
        </w:numPr>
        <w:rPr>
          <w:lang w:val="de-DE"/>
        </w:rPr>
      </w:pPr>
      <w:hyperlink r:id="rId7" w:history="1">
        <w:r w:rsidR="00F86B74" w:rsidRPr="001D3EAC">
          <w:rPr>
            <w:rStyle w:val="Hyperlink"/>
            <w:lang w:val="de-DE"/>
          </w:rPr>
          <w:t>https://www.enterprisedb.com/downloads/postgres-postgresql-downloads</w:t>
        </w:r>
      </w:hyperlink>
    </w:p>
    <w:p w14:paraId="36407A78" w14:textId="68D4E702" w:rsidR="002531E5" w:rsidRDefault="002531E5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„Stack Builder“ habe ich am Ende der Installation nicht gestartet. Soweit ich</w:t>
      </w:r>
      <w:r w:rsidR="001E7388">
        <w:rPr>
          <w:lang w:val="de-DE"/>
        </w:rPr>
        <w:t xml:space="preserve"> das</w:t>
      </w:r>
      <w:r>
        <w:rPr>
          <w:lang w:val="de-DE"/>
        </w:rPr>
        <w:t xml:space="preserve"> im Internet gesehen habe, kann man den problemlos</w:t>
      </w:r>
      <w:r w:rsidR="00F16865">
        <w:rPr>
          <w:lang w:val="de-DE"/>
        </w:rPr>
        <w:t xml:space="preserve"> bei der Installation abwählen.</w:t>
      </w:r>
    </w:p>
    <w:p w14:paraId="11E8D8C0" w14:textId="0AF435C3" w:rsidR="00F86B74" w:rsidRDefault="00A51424" w:rsidP="00A51424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Bei dir </w:t>
      </w:r>
      <w:r w:rsidR="002531E5">
        <w:rPr>
          <w:lang w:val="de-DE"/>
        </w:rPr>
        <w:t>Installation</w:t>
      </w:r>
      <w:r>
        <w:rPr>
          <w:lang w:val="de-DE"/>
        </w:rPr>
        <w:t xml:space="preserve"> wird nach einem Passwort gefragt für den </w:t>
      </w:r>
      <w:r w:rsidR="002531E5">
        <w:rPr>
          <w:lang w:val="de-DE"/>
        </w:rPr>
        <w:t>Admin</w:t>
      </w:r>
      <w:r>
        <w:rPr>
          <w:lang w:val="de-DE"/>
        </w:rPr>
        <w:t xml:space="preserve"> gefragt. Dort am besten</w:t>
      </w:r>
      <w:r w:rsidR="002531E5">
        <w:rPr>
          <w:lang w:val="de-DE"/>
        </w:rPr>
        <w:t xml:space="preserve"> einfach</w:t>
      </w:r>
      <w:r>
        <w:rPr>
          <w:lang w:val="de-DE"/>
        </w:rPr>
        <w:t xml:space="preserve"> </w:t>
      </w:r>
      <w:r w:rsidRPr="009F66D2">
        <w:rPr>
          <w:highlight w:val="darkGray"/>
          <w:lang w:val="de-DE"/>
        </w:rPr>
        <w:t>Pa$$w0rt</w:t>
      </w:r>
      <w:r>
        <w:rPr>
          <w:lang w:val="de-DE"/>
        </w:rPr>
        <w:t xml:space="preserve"> eingeben</w:t>
      </w:r>
      <w:r w:rsidR="00E064C0">
        <w:rPr>
          <w:lang w:val="de-DE"/>
        </w:rPr>
        <w:t xml:space="preserve">, da das auch </w:t>
      </w:r>
      <w:r w:rsidR="009F66D2">
        <w:rPr>
          <w:lang w:val="de-DE"/>
        </w:rPr>
        <w:t>vorerst</w:t>
      </w:r>
      <w:r w:rsidR="00E064C0">
        <w:rPr>
          <w:lang w:val="de-DE"/>
        </w:rPr>
        <w:t xml:space="preserve"> so hardcoded im Projekt drin ist.</w:t>
      </w:r>
    </w:p>
    <w:p w14:paraId="5BA36398" w14:textId="6FD8BE74" w:rsidR="009F66D2" w:rsidRDefault="009F66D2" w:rsidP="00A51424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Es muss eine Datenbank namens </w:t>
      </w:r>
      <w:r w:rsidRPr="009F66D2">
        <w:rPr>
          <w:highlight w:val="darkGray"/>
          <w:lang w:val="de-DE"/>
        </w:rPr>
        <w:t>hoothoot</w:t>
      </w:r>
      <w:r>
        <w:rPr>
          <w:lang w:val="de-DE"/>
        </w:rPr>
        <w:t xml:space="preserve"> angelegt werden</w:t>
      </w:r>
      <w:r w:rsidR="00532757">
        <w:rPr>
          <w:lang w:val="de-DE"/>
        </w:rPr>
        <w:t xml:space="preserve">. Der User </w:t>
      </w:r>
      <w:r w:rsidR="00532757" w:rsidRPr="00532757">
        <w:rPr>
          <w:highlight w:val="darkGray"/>
          <w:lang w:val="de-DE"/>
        </w:rPr>
        <w:t>postgres</w:t>
      </w:r>
      <w:r w:rsidR="00532757">
        <w:rPr>
          <w:lang w:val="de-DE"/>
        </w:rPr>
        <w:t xml:space="preserve"> muss Zugriff darauf haben. </w:t>
      </w:r>
      <w:r w:rsidR="007A353F">
        <w:rPr>
          <w:lang w:val="de-DE"/>
        </w:rPr>
        <w:t>Am einfachsten kann man die Datenbank über das</w:t>
      </w:r>
      <w:r w:rsidR="00532757">
        <w:rPr>
          <w:lang w:val="de-DE"/>
        </w:rPr>
        <w:t xml:space="preserve"> mitinstallierte Tool pgAdmin </w:t>
      </w:r>
      <w:r w:rsidR="007A353F">
        <w:rPr>
          <w:lang w:val="de-DE"/>
        </w:rPr>
        <w:t>anlegen</w:t>
      </w:r>
      <w:r w:rsidR="00271658">
        <w:rPr>
          <w:lang w:val="de-DE"/>
        </w:rPr>
        <w:t>.</w:t>
      </w:r>
    </w:p>
    <w:p w14:paraId="1964EA04" w14:textId="570660FB" w:rsidR="003B69A3" w:rsidRDefault="003B69A3" w:rsidP="00E8354C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Backend: </w:t>
      </w:r>
    </w:p>
    <w:p w14:paraId="171BE3C9" w14:textId="4A5E2958" w:rsidR="00A51424" w:rsidRDefault="00E8354C" w:rsidP="003B69A3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en „server“ Ordner in einem Terminal öffnen</w:t>
      </w:r>
    </w:p>
    <w:p w14:paraId="260A27F5" w14:textId="2EDB286A" w:rsidR="00E8354C" w:rsidRDefault="00E8354C" w:rsidP="00E8354C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8B4B5D2" w14:textId="05854B30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en Server über </w:t>
      </w:r>
      <w:r w:rsidRPr="00EA0681">
        <w:rPr>
          <w:highlight w:val="darkGray"/>
          <w:lang w:val="de-DE"/>
        </w:rPr>
        <w:t>npm start</w:t>
      </w:r>
      <w:r>
        <w:rPr>
          <w:lang w:val="de-DE"/>
        </w:rPr>
        <w:t xml:space="preserve"> starten</w:t>
      </w:r>
    </w:p>
    <w:p w14:paraId="65A220D7" w14:textId="1AA3BFFB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Alternativ kann nodemon installiert werden, damit das Backend bei Code Änderungen automatisch neu startet (</w:t>
      </w:r>
      <w:hyperlink r:id="rId8" w:history="1">
        <w:r w:rsidRPr="001D3EAC">
          <w:rPr>
            <w:rStyle w:val="Hyperlink"/>
            <w:lang w:val="de-DE"/>
          </w:rPr>
          <w:t>https://www.npmjs.com/package/nodemon</w:t>
        </w:r>
      </w:hyperlink>
      <w:r w:rsidR="00196AAF">
        <w:rPr>
          <w:lang w:val="de-DE"/>
        </w:rPr>
        <w:t xml:space="preserve"> bzw.</w:t>
      </w:r>
      <w:r w:rsidR="00622DDC">
        <w:rPr>
          <w:lang w:val="de-DE"/>
        </w:rPr>
        <w:t xml:space="preserve"> einfach</w:t>
      </w:r>
      <w:r w:rsidR="00196AAF">
        <w:rPr>
          <w:lang w:val="de-DE"/>
        </w:rPr>
        <w:t xml:space="preserve"> </w:t>
      </w:r>
      <w:r w:rsidR="00196AAF" w:rsidRPr="00196AAF">
        <w:rPr>
          <w:highlight w:val="darkGray"/>
          <w:lang w:val="de-DE"/>
        </w:rPr>
        <w:t>npm install -g nodemon</w:t>
      </w:r>
      <w:r w:rsidR="00196AAF">
        <w:rPr>
          <w:lang w:val="de-DE"/>
        </w:rPr>
        <w:t xml:space="preserve"> für eine globale Installation</w:t>
      </w:r>
      <w:r>
        <w:rPr>
          <w:lang w:val="de-DE"/>
        </w:rPr>
        <w:t>). Dann muss der Server</w:t>
      </w:r>
      <w:r w:rsidR="003B69A3">
        <w:rPr>
          <w:lang w:val="de-DE"/>
        </w:rPr>
        <w:t>, je nach Installationsart,</w:t>
      </w:r>
      <w:r>
        <w:rPr>
          <w:lang w:val="de-DE"/>
        </w:rPr>
        <w:t xml:space="preserve"> mit </w:t>
      </w:r>
      <w:r w:rsidRPr="00E03CAF">
        <w:rPr>
          <w:highlight w:val="darkGray"/>
          <w:lang w:val="de-DE"/>
        </w:rPr>
        <w:t>nodemon server</w:t>
      </w:r>
      <w:r>
        <w:rPr>
          <w:lang w:val="de-DE"/>
        </w:rPr>
        <w:t xml:space="preserve"> </w:t>
      </w:r>
      <w:r w:rsidR="003B69A3">
        <w:rPr>
          <w:lang w:val="de-DE"/>
        </w:rPr>
        <w:t xml:space="preserve">oder </w:t>
      </w:r>
      <w:r w:rsidR="003B69A3" w:rsidRPr="00E03CAF">
        <w:rPr>
          <w:highlight w:val="darkGray"/>
          <w:lang w:val="de-DE"/>
        </w:rPr>
        <w:t>npx nodemon server</w:t>
      </w:r>
      <w:r w:rsidR="003B69A3">
        <w:rPr>
          <w:lang w:val="de-DE"/>
        </w:rPr>
        <w:t xml:space="preserve"> </w:t>
      </w:r>
      <w:r>
        <w:rPr>
          <w:lang w:val="de-DE"/>
        </w:rPr>
        <w:t>gestartet werden.</w:t>
      </w:r>
    </w:p>
    <w:p w14:paraId="28B62E04" w14:textId="62EC4165" w:rsidR="00E03CAF" w:rsidRDefault="003B69A3" w:rsidP="00E03CAF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Fronte</w:t>
      </w:r>
      <w:r w:rsidR="007E14A5">
        <w:rPr>
          <w:lang w:val="de-DE"/>
        </w:rPr>
        <w:t>nd:</w:t>
      </w:r>
    </w:p>
    <w:p w14:paraId="1C959AA8" w14:textId="157BE0C7" w:rsidR="007E14A5" w:rsidRDefault="007E14A5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7E14A5">
        <w:rPr>
          <w:lang w:val="de-DE"/>
        </w:rPr>
        <w:t>Den „client“ Order in einem Terminal öffnen</w:t>
      </w:r>
    </w:p>
    <w:p w14:paraId="0E1DF555" w14:textId="77777777" w:rsidR="00E064C0" w:rsidRDefault="00E064C0" w:rsidP="00E064C0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C6AEB3D" w14:textId="26EB520C" w:rsidR="007E14A5" w:rsidRDefault="00E064C0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E064C0">
        <w:rPr>
          <w:highlight w:val="darkGray"/>
          <w:lang w:val="de-DE"/>
        </w:rPr>
        <w:t>npm start</w:t>
      </w:r>
      <w:r>
        <w:rPr>
          <w:lang w:val="de-DE"/>
        </w:rPr>
        <w:t xml:space="preserve"> eingeben, um das </w:t>
      </w:r>
      <w:r w:rsidR="00532757">
        <w:rPr>
          <w:lang w:val="de-DE"/>
        </w:rPr>
        <w:t>Frontend</w:t>
      </w:r>
      <w:r>
        <w:rPr>
          <w:lang w:val="de-DE"/>
        </w:rPr>
        <w:t xml:space="preserve"> zu starten</w:t>
      </w:r>
    </w:p>
    <w:p w14:paraId="5AB45D97" w14:textId="091F1FA4" w:rsidR="002531E5" w:rsidRDefault="002531E5" w:rsidP="002531E5">
      <w:pPr>
        <w:rPr>
          <w:lang w:val="de-DE"/>
        </w:rPr>
      </w:pPr>
    </w:p>
    <w:p w14:paraId="3ECE68EE" w14:textId="55BF3136" w:rsidR="004D2544" w:rsidRDefault="004D2544" w:rsidP="002531E5">
      <w:pPr>
        <w:rPr>
          <w:lang w:val="de-DE"/>
        </w:rPr>
      </w:pPr>
    </w:p>
    <w:sectPr w:rsidR="004D25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D5DCE"/>
    <w:multiLevelType w:val="hybridMultilevel"/>
    <w:tmpl w:val="387C6F76"/>
    <w:lvl w:ilvl="0" w:tplc="C332C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B2F86"/>
    <w:multiLevelType w:val="hybridMultilevel"/>
    <w:tmpl w:val="B15E129A"/>
    <w:lvl w:ilvl="0" w:tplc="A3F2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49204">
    <w:abstractNumId w:val="0"/>
  </w:num>
  <w:num w:numId="2" w16cid:durableId="124859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MDMyMzEzNzI3NzJT0lEKTi0uzszPAykwqgUA1PF/WSwAAAA="/>
  </w:docVars>
  <w:rsids>
    <w:rsidRoot w:val="006076C8"/>
    <w:rsid w:val="00123A76"/>
    <w:rsid w:val="001402E1"/>
    <w:rsid w:val="00150898"/>
    <w:rsid w:val="00196AAF"/>
    <w:rsid w:val="001E7388"/>
    <w:rsid w:val="00217211"/>
    <w:rsid w:val="002531E5"/>
    <w:rsid w:val="00271658"/>
    <w:rsid w:val="00271D34"/>
    <w:rsid w:val="00321134"/>
    <w:rsid w:val="003B69A3"/>
    <w:rsid w:val="004D2544"/>
    <w:rsid w:val="00532757"/>
    <w:rsid w:val="006076C8"/>
    <w:rsid w:val="00622DDC"/>
    <w:rsid w:val="00706479"/>
    <w:rsid w:val="007A353F"/>
    <w:rsid w:val="007C452D"/>
    <w:rsid w:val="007E14A5"/>
    <w:rsid w:val="008E3AB8"/>
    <w:rsid w:val="009F66D2"/>
    <w:rsid w:val="00A51424"/>
    <w:rsid w:val="00AF5DEF"/>
    <w:rsid w:val="00BA3FF2"/>
    <w:rsid w:val="00C771CE"/>
    <w:rsid w:val="00E03CAF"/>
    <w:rsid w:val="00E064C0"/>
    <w:rsid w:val="00E306A8"/>
    <w:rsid w:val="00E77DF2"/>
    <w:rsid w:val="00E8354C"/>
    <w:rsid w:val="00EA0681"/>
    <w:rsid w:val="00F16865"/>
    <w:rsid w:val="00F8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01A2C5"/>
  <w15:chartTrackingRefBased/>
  <w15:docId w15:val="{D4706A17-2D42-4E21-8099-C935DBB4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4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64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479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EA068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6A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nodem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erprisedb.com/downloads/postgres-postgresql-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" TargetMode="External"/><Relationship Id="rId5" Type="http://schemas.openxmlformats.org/officeDocument/2006/relationships/hyperlink" Target="https://github.com/AndrewJBateman/pern-stack-auth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childt</dc:creator>
  <cp:keywords/>
  <dc:description/>
  <cp:lastModifiedBy>Christian Schildt</cp:lastModifiedBy>
  <cp:revision>14</cp:revision>
  <dcterms:created xsi:type="dcterms:W3CDTF">2022-04-18T20:11:00Z</dcterms:created>
  <dcterms:modified xsi:type="dcterms:W3CDTF">2022-04-18T22:41:00Z</dcterms:modified>
</cp:coreProperties>
</file>